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D18391" w14:textId="0839BFE4" w:rsidR="007C1066" w:rsidRPr="000E3732" w:rsidRDefault="007C1066">
      <w:pPr>
        <w:rPr>
          <w:color w:val="00B0F0"/>
        </w:rPr>
      </w:pPr>
      <w:r w:rsidRPr="000E3732">
        <w:rPr>
          <w:color w:val="00B0F0"/>
        </w:rPr>
        <w:t xml:space="preserve">Buongiorno, lei conferma di aver firmato il documento circa la </w:t>
      </w:r>
      <w:r w:rsidR="000E3732" w:rsidRPr="000E3732">
        <w:rPr>
          <w:color w:val="00B0F0"/>
        </w:rPr>
        <w:t>privacy</w:t>
      </w:r>
      <w:r w:rsidRPr="000E3732">
        <w:rPr>
          <w:color w:val="00B0F0"/>
        </w:rPr>
        <w:t xml:space="preserve"> e il trattamento dei dati personali?</w:t>
      </w:r>
    </w:p>
    <w:p w14:paraId="2A2DABD2" w14:textId="5F1D3CCF" w:rsidR="007C1066" w:rsidRDefault="007C1066">
      <w:r>
        <w:t>Si</w:t>
      </w:r>
    </w:p>
    <w:p w14:paraId="7FB2C303" w14:textId="6BC9DACD" w:rsidR="007C1066" w:rsidRPr="000E3732" w:rsidRDefault="007C1066">
      <w:pPr>
        <w:rPr>
          <w:color w:val="00B0F0"/>
        </w:rPr>
      </w:pPr>
      <w:r w:rsidRPr="000E3732">
        <w:rPr>
          <w:color w:val="00B0F0"/>
        </w:rPr>
        <w:t>Bene, le farò qualche domanda per un progetto universitario per il corso di interazione uomo-macchina, tanto per iniziare, posso chiedere quanti anni ha ?</w:t>
      </w:r>
    </w:p>
    <w:p w14:paraId="59C0A3F0" w14:textId="6C662729" w:rsidR="007C1066" w:rsidRDefault="007C1066">
      <w:r>
        <w:t xml:space="preserve">55 </w:t>
      </w:r>
    </w:p>
    <w:p w14:paraId="25F9539F" w14:textId="293FD626" w:rsidR="007C1066" w:rsidRPr="000E3732" w:rsidRDefault="007C1066">
      <w:pPr>
        <w:rPr>
          <w:color w:val="00B0F0"/>
        </w:rPr>
      </w:pPr>
      <w:r w:rsidRPr="000E3732">
        <w:rPr>
          <w:color w:val="00B0F0"/>
        </w:rPr>
        <w:t xml:space="preserve">Ok, e che lavoro fa? </w:t>
      </w:r>
    </w:p>
    <w:p w14:paraId="110748F9" w14:textId="24527127" w:rsidR="007C1066" w:rsidRDefault="007C1066">
      <w:r>
        <w:t>Sono casalinga</w:t>
      </w:r>
    </w:p>
    <w:p w14:paraId="09CBA3E3" w14:textId="059E0E63" w:rsidR="007C1066" w:rsidRPr="000E3732" w:rsidRDefault="007C1066">
      <w:pPr>
        <w:rPr>
          <w:color w:val="00B0F0"/>
        </w:rPr>
      </w:pPr>
      <w:r w:rsidRPr="000E3732">
        <w:rPr>
          <w:color w:val="00B0F0"/>
        </w:rPr>
        <w:t>E’ o è mai stata una personal trainer, o allenatrice o istruttrice in palestra?</w:t>
      </w:r>
    </w:p>
    <w:p w14:paraId="1B9AA3F0" w14:textId="6B3CF142" w:rsidR="007C1066" w:rsidRDefault="007C1066">
      <w:r>
        <w:t>No, per niente</w:t>
      </w:r>
    </w:p>
    <w:p w14:paraId="1C006D5C" w14:textId="5E3EAE15" w:rsidR="007C1066" w:rsidRPr="000E3732" w:rsidRDefault="007C1066">
      <w:pPr>
        <w:rPr>
          <w:color w:val="00B0F0"/>
        </w:rPr>
      </w:pPr>
      <w:r w:rsidRPr="000E3732">
        <w:rPr>
          <w:color w:val="00B0F0"/>
        </w:rPr>
        <w:t>Si allena o si è mai allenata in palestra?</w:t>
      </w:r>
    </w:p>
    <w:p w14:paraId="25A954A4" w14:textId="4127516C" w:rsidR="007C1066" w:rsidRDefault="007C1066">
      <w:r>
        <w:t xml:space="preserve">Si </w:t>
      </w:r>
    </w:p>
    <w:p w14:paraId="1C6B6FA2" w14:textId="42D08962" w:rsidR="007C1066" w:rsidRPr="000E3732" w:rsidRDefault="007C1066">
      <w:pPr>
        <w:rPr>
          <w:color w:val="00B0F0"/>
        </w:rPr>
      </w:pPr>
      <w:r w:rsidRPr="000E3732">
        <w:rPr>
          <w:color w:val="00B0F0"/>
        </w:rPr>
        <w:t>Per quanto tempo e con che frequenza?</w:t>
      </w:r>
    </w:p>
    <w:p w14:paraId="3F5FA7A1" w14:textId="12E7F95C" w:rsidR="007C1066" w:rsidRDefault="007C1066">
      <w:r w:rsidRPr="007C1066">
        <w:t xml:space="preserve">io di </w:t>
      </w:r>
      <w:r>
        <w:t>solito</w:t>
      </w:r>
      <w:r w:rsidRPr="007C1066">
        <w:t xml:space="preserve"> ci vado 6 mesi in </w:t>
      </w:r>
      <w:r>
        <w:t>anno</w:t>
      </w:r>
      <w:r w:rsidRPr="007C1066">
        <w:t>, 4 volte a settimana</w:t>
      </w:r>
      <w:r>
        <w:t>, e diciamo circa 1 ora e mezza per volta</w:t>
      </w:r>
    </w:p>
    <w:p w14:paraId="6855F6C4" w14:textId="45DDD74B" w:rsidR="007C1066" w:rsidRPr="000E3732" w:rsidRDefault="007C1066">
      <w:pPr>
        <w:rPr>
          <w:color w:val="00B0F0"/>
        </w:rPr>
      </w:pPr>
      <w:r w:rsidRPr="000E3732">
        <w:rPr>
          <w:color w:val="00B0F0"/>
        </w:rPr>
        <w:t>Per che motivo si è iscritta in palestra?</w:t>
      </w:r>
    </w:p>
    <w:p w14:paraId="6A993AA0" w14:textId="486F6CE3" w:rsidR="007C1066" w:rsidRDefault="007C1066">
      <w:r>
        <w:t>Cosi sto bene fisicamente, se mi muovo e faccio un po' di attività  fisica mi sento meglio</w:t>
      </w:r>
    </w:p>
    <w:p w14:paraId="75B11DE6" w14:textId="02F0792A" w:rsidR="007C1066" w:rsidRPr="000E3732" w:rsidRDefault="007C1066">
      <w:pPr>
        <w:rPr>
          <w:color w:val="00B0F0"/>
        </w:rPr>
      </w:pPr>
      <w:r w:rsidRPr="000E3732">
        <w:rPr>
          <w:color w:val="00B0F0"/>
        </w:rPr>
        <w:t>Quando è in palestra, c’è un qualche istruttore o allenatore che le fornisce le schede di allenamento o comunque le dice cosa fare?</w:t>
      </w:r>
    </w:p>
    <w:p w14:paraId="5E64F621" w14:textId="3CA4B8C5" w:rsidR="007C1066" w:rsidRDefault="007C1066">
      <w:r>
        <w:t>No, non mi segue nessuno, chiedo io se serve qualche volta in caso di dubbio su un esercizio, ma capita raramente ecco</w:t>
      </w:r>
    </w:p>
    <w:p w14:paraId="16512041" w14:textId="2B9FDB88" w:rsidR="007C1066" w:rsidRPr="000E3732" w:rsidRDefault="007C1066">
      <w:pPr>
        <w:rPr>
          <w:color w:val="00B0F0"/>
        </w:rPr>
      </w:pPr>
      <w:r w:rsidRPr="000E3732">
        <w:rPr>
          <w:color w:val="00B0F0"/>
        </w:rPr>
        <w:t>Chi le ha insegnato ad usare gli at</w:t>
      </w:r>
      <w:r w:rsidR="004E1FE8" w:rsidRPr="000E3732">
        <w:rPr>
          <w:color w:val="00B0F0"/>
        </w:rPr>
        <w:t>trezzi e le macchine in palestra?</w:t>
      </w:r>
    </w:p>
    <w:p w14:paraId="2EB5C501" w14:textId="2DC35A8E" w:rsidR="004E1FE8" w:rsidRDefault="004E1FE8">
      <w:r>
        <w:t xml:space="preserve">Mi ha insegnato il </w:t>
      </w:r>
      <w:proofErr w:type="spellStart"/>
      <w:r w:rsidR="000E3732">
        <w:t>propietario</w:t>
      </w:r>
      <w:proofErr w:type="spellEnd"/>
      <w:r w:rsidR="000E3732">
        <w:t xml:space="preserve"> </w:t>
      </w:r>
      <w:r>
        <w:t xml:space="preserve">delle palestra dove andavo quando ero ancora ragazza, ed erano le prime volta che ci andavo quindi non sapevo nulla, ora invece sono </w:t>
      </w:r>
      <w:proofErr w:type="spellStart"/>
      <w:r>
        <w:t>sono</w:t>
      </w:r>
      <w:proofErr w:type="spellEnd"/>
      <w:r>
        <w:t xml:space="preserve"> autonoma</w:t>
      </w:r>
      <w:r w:rsidR="00430C85">
        <w:t>.</w:t>
      </w:r>
    </w:p>
    <w:p w14:paraId="2629D6E4" w14:textId="6665CD13" w:rsidR="00430C85" w:rsidRPr="000E3732" w:rsidRDefault="00430C85">
      <w:pPr>
        <w:rPr>
          <w:color w:val="00B0F0"/>
        </w:rPr>
      </w:pPr>
      <w:r w:rsidRPr="000E3732">
        <w:rPr>
          <w:color w:val="00B0F0"/>
        </w:rPr>
        <w:t>Lei possiede uno smartphone? Lo porta in palestra?</w:t>
      </w:r>
    </w:p>
    <w:p w14:paraId="6A79321C" w14:textId="22A8278C" w:rsidR="00430C85" w:rsidRDefault="00430C85">
      <w:r>
        <w:t>Si</w:t>
      </w:r>
    </w:p>
    <w:p w14:paraId="2801F92E" w14:textId="25568864" w:rsidR="00430C85" w:rsidRDefault="00430C85">
      <w:r w:rsidRPr="000E3732">
        <w:rPr>
          <w:color w:val="00B0F0"/>
        </w:rPr>
        <w:t>C’è campo nella palestra dove va?</w:t>
      </w:r>
    </w:p>
    <w:p w14:paraId="03BB1D34" w14:textId="6F9E9A6F" w:rsidR="00430C85" w:rsidRDefault="00430C85">
      <w:r>
        <w:t>Si per fortuna</w:t>
      </w:r>
    </w:p>
    <w:p w14:paraId="02B2A6F3" w14:textId="7EBDAD6A" w:rsidR="000A03B4" w:rsidRPr="000E3732" w:rsidRDefault="000A03B4">
      <w:pPr>
        <w:rPr>
          <w:color w:val="00B0F0"/>
        </w:rPr>
      </w:pPr>
      <w:r w:rsidRPr="000E3732">
        <w:rPr>
          <w:color w:val="00B0F0"/>
        </w:rPr>
        <w:t>Usa una qualche App per aiutarsi con le attività in palestra?</w:t>
      </w:r>
    </w:p>
    <w:p w14:paraId="4DB2B09F" w14:textId="70DA16B4" w:rsidR="000A03B4" w:rsidRDefault="000A03B4">
      <w:r>
        <w:t>No nessuna</w:t>
      </w:r>
    </w:p>
    <w:p w14:paraId="79A5FA4A" w14:textId="4A3C95E5" w:rsidR="000A03B4" w:rsidRPr="000E3732" w:rsidRDefault="000A03B4">
      <w:pPr>
        <w:rPr>
          <w:color w:val="00B0F0"/>
        </w:rPr>
      </w:pPr>
      <w:r w:rsidRPr="000E3732">
        <w:rPr>
          <w:color w:val="00B0F0"/>
        </w:rPr>
        <w:t>Perché questa scelta?</w:t>
      </w:r>
    </w:p>
    <w:p w14:paraId="463FCCB6" w14:textId="7FD5275B" w:rsidR="000A03B4" w:rsidRDefault="000A03B4">
      <w:r>
        <w:t>Non faccio esercizi mirati, non penso di averne bisogno, vado la giusto per stare in allenamento, penso di sapermela cavare da sola sono tanti anno che vado in palestra oramai</w:t>
      </w:r>
    </w:p>
    <w:p w14:paraId="2F53C8DE" w14:textId="0E31E3BC" w:rsidR="000A03B4" w:rsidRPr="000E3732" w:rsidRDefault="000A03B4">
      <w:pPr>
        <w:rPr>
          <w:color w:val="00B0F0"/>
        </w:rPr>
      </w:pPr>
      <w:r w:rsidRPr="000E3732">
        <w:rPr>
          <w:color w:val="00B0F0"/>
        </w:rPr>
        <w:t>Lei registra i progressi prestazionali o fisici del suo allenamento?</w:t>
      </w:r>
    </w:p>
    <w:p w14:paraId="2AFA6AEE" w14:textId="38C3C4D0" w:rsidR="000A03B4" w:rsidRDefault="000A03B4">
      <w:r>
        <w:t>No , sempre per il motivo di prima</w:t>
      </w:r>
    </w:p>
    <w:p w14:paraId="49623AD3" w14:textId="7ACD8740" w:rsidR="00246A01" w:rsidRPr="000E3732" w:rsidRDefault="00246A01">
      <w:pPr>
        <w:rPr>
          <w:color w:val="00B0F0"/>
        </w:rPr>
      </w:pPr>
      <w:r w:rsidRPr="000E3732">
        <w:rPr>
          <w:color w:val="00B0F0"/>
        </w:rPr>
        <w:lastRenderedPageBreak/>
        <w:t xml:space="preserve">Ha mai sentito la necessità di ricevere </w:t>
      </w:r>
      <w:r w:rsidR="00986AFA" w:rsidRPr="000E3732">
        <w:rPr>
          <w:color w:val="00B0F0"/>
        </w:rPr>
        <w:t>consigli alimentari o sullo stile di vita?</w:t>
      </w:r>
    </w:p>
    <w:p w14:paraId="39CA915F" w14:textId="3A75BAC6" w:rsidR="00986AFA" w:rsidRDefault="00986AFA">
      <w:r>
        <w:t xml:space="preserve">Tantissimo, sono sempre stata a favore di un’alimentazione sana, tanto che dopo ora so talmente tanto sulla corretta alimentazione che potrei darli io i consigli </w:t>
      </w:r>
      <w:proofErr w:type="spellStart"/>
      <w:r>
        <w:t>ahahah</w:t>
      </w:r>
      <w:proofErr w:type="spellEnd"/>
    </w:p>
    <w:p w14:paraId="518B18D1" w14:textId="24070FDC" w:rsidR="000E3732" w:rsidRPr="000E3732" w:rsidRDefault="000E3732">
      <w:pPr>
        <w:rPr>
          <w:color w:val="00B0F0"/>
        </w:rPr>
      </w:pPr>
      <w:r w:rsidRPr="000E3732">
        <w:rPr>
          <w:color w:val="00B0F0"/>
        </w:rPr>
        <w:t>Bene, ho finito, la ringrazio per il tempo che ci ha dedicato, se è interessata a seguire lo sviluppo del nostro progetto, la invito a lasciarci un contatto e la terremo aggiornata</w:t>
      </w:r>
      <w:bookmarkStart w:id="0" w:name="_GoBack"/>
      <w:bookmarkEnd w:id="0"/>
    </w:p>
    <w:p w14:paraId="2DB94CCB" w14:textId="77777777" w:rsidR="00246A01" w:rsidRDefault="00246A01"/>
    <w:p w14:paraId="491B185F" w14:textId="77777777" w:rsidR="004E1FE8" w:rsidRDefault="004E1FE8"/>
    <w:p w14:paraId="11F7968D" w14:textId="77777777" w:rsidR="007C1066" w:rsidRDefault="007C1066"/>
    <w:p w14:paraId="446FDFC2" w14:textId="77777777" w:rsidR="007C1066" w:rsidRDefault="007C1066"/>
    <w:p w14:paraId="6CD8A6E5" w14:textId="4E87876B" w:rsidR="007C1066" w:rsidRDefault="007C1066"/>
    <w:p w14:paraId="4062E0D3" w14:textId="2C57C709" w:rsidR="007C1066" w:rsidRDefault="007C1066"/>
    <w:p w14:paraId="3E7B6994" w14:textId="1F8E2D48" w:rsidR="007C1066" w:rsidRDefault="007C1066"/>
    <w:p w14:paraId="2C6BE6D1" w14:textId="4282BA97" w:rsidR="007C1066" w:rsidRDefault="007C1066"/>
    <w:p w14:paraId="2C3D0474" w14:textId="3BE0A890" w:rsidR="007C1066" w:rsidRDefault="007C1066"/>
    <w:p w14:paraId="34AF6EA9" w14:textId="77777777" w:rsidR="007C1066" w:rsidRDefault="007C1066"/>
    <w:p w14:paraId="185FEC36" w14:textId="77777777" w:rsidR="007C1066" w:rsidRDefault="007C1066"/>
    <w:p w14:paraId="0F332E9A" w14:textId="77777777" w:rsidR="00D151BB" w:rsidRDefault="00D151BB"/>
    <w:p w14:paraId="22C29E83" w14:textId="77777777" w:rsidR="00D151BB" w:rsidRDefault="00D151BB"/>
    <w:sectPr w:rsidR="00D151BB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1MDQxMzU0MDYyMDBU0lEKTi0uzszPAykwqgUAk0hhYywAAAA="/>
  </w:docVars>
  <w:rsids>
    <w:rsidRoot w:val="008646A4"/>
    <w:rsid w:val="000A03B4"/>
    <w:rsid w:val="000E3732"/>
    <w:rsid w:val="00246A01"/>
    <w:rsid w:val="00430C85"/>
    <w:rsid w:val="004E1FE8"/>
    <w:rsid w:val="006B24B2"/>
    <w:rsid w:val="007C1066"/>
    <w:rsid w:val="008646A4"/>
    <w:rsid w:val="00986AFA"/>
    <w:rsid w:val="00AA0A13"/>
    <w:rsid w:val="00C17581"/>
    <w:rsid w:val="00D15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CA51CF"/>
  <w15:chartTrackingRefBased/>
  <w15:docId w15:val="{02130C8B-702D-403C-8259-EF7DADCA34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9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boli, Luca</dc:creator>
  <cp:keywords/>
  <dc:description/>
  <cp:lastModifiedBy>Staboli, Luca</cp:lastModifiedBy>
  <cp:revision>13</cp:revision>
  <dcterms:created xsi:type="dcterms:W3CDTF">2020-02-07T20:37:00Z</dcterms:created>
  <dcterms:modified xsi:type="dcterms:W3CDTF">2020-02-08T13:08:00Z</dcterms:modified>
</cp:coreProperties>
</file>